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EB4AD5E" w14:textId="77777777" w:rsidR="00EA6BDB" w:rsidRDefault="00EA6BDB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46BF160" w14:textId="77777777" w:rsidR="00EA6BDB" w:rsidRDefault="00EA6BDB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5C17BE06" w14:textId="77777777" w:rsidR="00EA6BDB" w:rsidRDefault="00EA6BDB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Koordinatnamreatabele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</w:t>
            </w: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Koordinatnamreatabele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Koordinatnamreatabele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1245608A" w:rsidR="00CB7E8C" w:rsidRPr="00EA6BDB" w:rsidRDefault="00EA6BDB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__________________</w:t>
      </w:r>
      <w:bookmarkStart w:id="4" w:name="_GoBack"/>
      <w:bookmarkEnd w:id="4"/>
    </w:p>
    <w:sectPr w:rsidR="00CB7E8C" w:rsidRPr="00EA6BDB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B82E32" w14:textId="77777777" w:rsidR="008147D6" w:rsidRPr="003D2B36" w:rsidRDefault="008147D6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5C90DA4E" w14:textId="77777777" w:rsidR="008147D6" w:rsidRPr="003D2B36" w:rsidRDefault="008147D6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93D43" w14:textId="77777777" w:rsidR="008147D6" w:rsidRPr="003D2B36" w:rsidRDefault="008147D6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62AF6C2A" w14:textId="77777777" w:rsidR="008147D6" w:rsidRPr="003D2B36" w:rsidRDefault="008147D6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31328E" w:rsidRDefault="0066540E" w:rsidP="0066540E">
    <w:pPr>
      <w:pStyle w:val="Zaglavljestranice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7D6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A6BDB"/>
    <w:rsid w:val="00EB0873"/>
    <w:rsid w:val="00EC747B"/>
    <w:rsid w:val="00ED03A4"/>
    <w:rsid w:val="00EE2ACD"/>
    <w:rsid w:val="00EE44F0"/>
    <w:rsid w:val="00EF59A7"/>
    <w:rsid w:val="00F14531"/>
    <w:rsid w:val="00F170AE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34549DED-8D75-481E-8A8B-6FA5309A8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FD7EFB-3EC9-470D-A00C-13600F031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32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korisnik</cp:lastModifiedBy>
  <cp:revision>11</cp:revision>
  <cp:lastPrinted>2025-12-09T09:33:00Z</cp:lastPrinted>
  <dcterms:created xsi:type="dcterms:W3CDTF">2024-06-17T13:13:00Z</dcterms:created>
  <dcterms:modified xsi:type="dcterms:W3CDTF">2025-12-0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